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Pr="00202530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02530">
        <w:rPr>
          <w:rFonts w:ascii="Times New Roman" w:hAnsi="Times New Roman" w:cs="Times New Roman"/>
          <w:sz w:val="24"/>
          <w:szCs w:val="24"/>
        </w:rPr>
        <w:t>Kevin Hudson</w:t>
      </w:r>
    </w:p>
    <w:p w:rsidR="00663252" w:rsidRPr="00202530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attle University</w:t>
      </w:r>
    </w:p>
    <w:p w:rsidR="00663252" w:rsidRPr="00202530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TS3020</w:t>
      </w:r>
    </w:p>
    <w:p w:rsidR="00663252" w:rsidRPr="00202530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19</w:t>
      </w:r>
      <w:bookmarkStart w:id="0" w:name="_GoBack"/>
      <w:bookmarkEnd w:id="0"/>
      <w:r w:rsidR="0089684F" w:rsidRPr="0066325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9684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16</w:t>
      </w:r>
    </w:p>
    <w:p w:rsidR="00663252" w:rsidRDefault="00663252">
      <w:pPr>
        <w:rPr>
          <w:rFonts w:ascii="Times New Roman" w:hAnsi="Times New Roman" w:cs="Times New Roman"/>
          <w:sz w:val="24"/>
          <w:szCs w:val="24"/>
        </w:rPr>
      </w:pPr>
    </w:p>
    <w:p w:rsidR="00663252" w:rsidRDefault="006632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074E7" w:rsidRPr="007074E7" w:rsidRDefault="007074E7" w:rsidP="00707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074E7" w:rsidRPr="00663252" w:rsidRDefault="007074E7" w:rsidP="0066325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3252">
        <w:rPr>
          <w:rFonts w:ascii="Times New Roman" w:hAnsi="Times New Roman" w:cs="Times New Roman"/>
          <w:b/>
          <w:sz w:val="24"/>
          <w:szCs w:val="24"/>
        </w:rPr>
        <w:t>Abstract</w:t>
      </w:r>
    </w:p>
    <w:p w:rsidR="007074E7" w:rsidRPr="007074E7" w:rsidRDefault="007074E7" w:rsidP="00707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63252" w:rsidRDefault="007074E7" w:rsidP="00663252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7074E7">
        <w:rPr>
          <w:rFonts w:ascii="Times New Roman" w:hAnsi="Times New Roman" w:cs="Times New Roman"/>
          <w:sz w:val="24"/>
          <w:szCs w:val="24"/>
        </w:rPr>
        <w:t xml:space="preserve">For the Final project, the main focus will be on the use of JQuery, </w:t>
      </w:r>
      <w:proofErr w:type="spellStart"/>
      <w:r w:rsidRPr="007074E7">
        <w:rPr>
          <w:rFonts w:ascii="Times New Roman" w:hAnsi="Times New Roman" w:cs="Times New Roman"/>
          <w:sz w:val="24"/>
          <w:szCs w:val="24"/>
        </w:rPr>
        <w:t>Json</w:t>
      </w:r>
      <w:proofErr w:type="spellEnd"/>
      <w:r w:rsidRPr="007074E7">
        <w:rPr>
          <w:rFonts w:ascii="Times New Roman" w:hAnsi="Times New Roman" w:cs="Times New Roman"/>
          <w:sz w:val="24"/>
          <w:szCs w:val="24"/>
        </w:rPr>
        <w:t xml:space="preserve">, Bootstrap, and JavaScript to develop a beautiful elegant product page for a new card game that I will be publishing next year. </w:t>
      </w:r>
      <w:r w:rsidR="00663252">
        <w:rPr>
          <w:rFonts w:ascii="Times New Roman" w:hAnsi="Times New Roman" w:cs="Times New Roman"/>
          <w:sz w:val="24"/>
          <w:szCs w:val="24"/>
        </w:rPr>
        <w:t xml:space="preserve">This is no the final design document and anything here can be subjected to change. </w:t>
      </w:r>
    </w:p>
    <w:p w:rsidR="00133BAF" w:rsidRPr="007074E7" w:rsidRDefault="0089684F" w:rsidP="00707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63252" w:rsidRDefault="006632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074E7" w:rsidRPr="007074E7" w:rsidRDefault="007074E7" w:rsidP="00707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074E7" w:rsidRPr="00663252" w:rsidRDefault="007074E7" w:rsidP="0066325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3252">
        <w:rPr>
          <w:rFonts w:ascii="Times New Roman" w:hAnsi="Times New Roman" w:cs="Times New Roman"/>
          <w:b/>
          <w:sz w:val="24"/>
          <w:szCs w:val="24"/>
        </w:rPr>
        <w:t>Concept</w:t>
      </w:r>
    </w:p>
    <w:p w:rsidR="007074E7" w:rsidRDefault="007074E7" w:rsidP="00707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074E7">
        <w:rPr>
          <w:rFonts w:ascii="Times New Roman" w:hAnsi="Times New Roman" w:cs="Times New Roman"/>
          <w:sz w:val="24"/>
          <w:szCs w:val="24"/>
        </w:rPr>
        <w:t xml:space="preserve">This is a project that will be designing and building a product page for </w:t>
      </w:r>
      <w:r>
        <w:rPr>
          <w:rFonts w:ascii="Times New Roman" w:hAnsi="Times New Roman" w:cs="Times New Roman"/>
          <w:sz w:val="24"/>
          <w:szCs w:val="24"/>
        </w:rPr>
        <w:t xml:space="preserve">a fun family card game called </w:t>
      </w:r>
      <w:proofErr w:type="spellStart"/>
      <w:r>
        <w:rPr>
          <w:rFonts w:ascii="Times New Roman" w:hAnsi="Times New Roman" w:cs="Times New Roman"/>
          <w:sz w:val="24"/>
          <w:szCs w:val="24"/>
        </w:rPr>
        <w:t>Hexalin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is game is currently in the final stages of development and </w:t>
      </w:r>
      <w:r w:rsidR="00A323F8">
        <w:rPr>
          <w:rFonts w:ascii="Times New Roman" w:hAnsi="Times New Roman" w:cs="Times New Roman"/>
          <w:sz w:val="24"/>
          <w:szCs w:val="24"/>
        </w:rPr>
        <w:t xml:space="preserve">is almost ready for mass production. The product page will have three different parts to it: </w:t>
      </w:r>
    </w:p>
    <w:p w:rsidR="00A323F8" w:rsidRPr="00A323F8" w:rsidRDefault="00A323F8" w:rsidP="00A323F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3F8">
        <w:rPr>
          <w:rFonts w:ascii="Times New Roman" w:hAnsi="Times New Roman" w:cs="Times New Roman"/>
          <w:sz w:val="24"/>
          <w:szCs w:val="24"/>
        </w:rPr>
        <w:t xml:space="preserve">Header – which consists of menus navigational and informational. </w:t>
      </w:r>
    </w:p>
    <w:p w:rsidR="00A323F8" w:rsidRPr="00A323F8" w:rsidRDefault="00A323F8" w:rsidP="00A323F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3F8">
        <w:rPr>
          <w:rFonts w:ascii="Times New Roman" w:hAnsi="Times New Roman" w:cs="Times New Roman"/>
          <w:sz w:val="24"/>
          <w:szCs w:val="24"/>
        </w:rPr>
        <w:t xml:space="preserve">Body – Which consists of the product information as well as relevant data pulled from Kickstarter or other crowdfunding sources. </w:t>
      </w:r>
    </w:p>
    <w:p w:rsidR="00A323F8" w:rsidRDefault="00A323F8" w:rsidP="00A323F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3F8">
        <w:rPr>
          <w:rFonts w:ascii="Times New Roman" w:hAnsi="Times New Roman" w:cs="Times New Roman"/>
          <w:sz w:val="24"/>
          <w:szCs w:val="24"/>
        </w:rPr>
        <w:t>Footer – Which consists of navigational items.</w:t>
      </w:r>
    </w:p>
    <w:p w:rsidR="00663252" w:rsidRDefault="00A323F8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theme color will be the same as the company logo which consists of yellow, green, and black. The background </w:t>
      </w:r>
      <w:r w:rsidR="00603614">
        <w:rPr>
          <w:rFonts w:ascii="Times New Roman" w:hAnsi="Times New Roman" w:cs="Times New Roman"/>
          <w:sz w:val="24"/>
          <w:szCs w:val="24"/>
        </w:rPr>
        <w:t xml:space="preserve">color </w:t>
      </w:r>
      <w:r>
        <w:rPr>
          <w:rFonts w:ascii="Times New Roman" w:hAnsi="Times New Roman" w:cs="Times New Roman"/>
          <w:sz w:val="24"/>
          <w:szCs w:val="24"/>
        </w:rPr>
        <w:t xml:space="preserve">will be in black or a very dark grey color. </w:t>
      </w:r>
      <w:r w:rsidR="00C017D5">
        <w:rPr>
          <w:rFonts w:ascii="Times New Roman" w:hAnsi="Times New Roman" w:cs="Times New Roman"/>
          <w:sz w:val="24"/>
          <w:szCs w:val="24"/>
        </w:rPr>
        <w:t xml:space="preserve">The product page will have a carousel style picture about 500 </w:t>
      </w:r>
      <w:proofErr w:type="spellStart"/>
      <w:r w:rsidR="00C017D5">
        <w:rPr>
          <w:rFonts w:ascii="Times New Roman" w:hAnsi="Times New Roman" w:cs="Times New Roman"/>
          <w:sz w:val="24"/>
          <w:szCs w:val="24"/>
        </w:rPr>
        <w:t>px</w:t>
      </w:r>
      <w:proofErr w:type="spellEnd"/>
      <w:r w:rsidR="00C017D5">
        <w:rPr>
          <w:rFonts w:ascii="Times New Roman" w:hAnsi="Times New Roman" w:cs="Times New Roman"/>
          <w:sz w:val="24"/>
          <w:szCs w:val="24"/>
        </w:rPr>
        <w:t xml:space="preserve"> wide displaying different parts of the card game in action. Next to that will be an explanation of the product. Underneath the product information will be a carousel slider of relevant Kickstarter, or other crowdsource campaigns, products that are live. Below is a wireframe drawing of the current concept. </w:t>
      </w:r>
    </w:p>
    <w:p w:rsidR="00663252" w:rsidRDefault="00663252" w:rsidP="00663252">
      <w:pPr>
        <w:spacing w:line="480" w:lineRule="auto"/>
        <w:ind w:left="360"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66325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6057265" cy="8486775"/>
            <wp:effectExtent l="0" t="0" r="635" b="9525"/>
            <wp:docPr id="1" name="Picture 1" descr="C:\Users\darkl_000\Desktop\WATS3020\week 7 project planning\pictures\WATS3020 Project wirefra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rkl_000\Desktop\WATS3020\week 7 project planning\pictures\WATS3020 Project wireframe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9161" cy="8489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3252" w:rsidRDefault="00663252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415C08" w:rsidRDefault="00415C08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itional info for design: </w:t>
      </w:r>
    </w:p>
    <w:p w:rsidR="00415C08" w:rsidRP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5C08">
        <w:rPr>
          <w:rFonts w:ascii="Times New Roman" w:hAnsi="Times New Roman" w:cs="Times New Roman"/>
          <w:sz w:val="24"/>
          <w:szCs w:val="24"/>
        </w:rPr>
        <w:t xml:space="preserve">Fonts – Primary Font:  Open Sans, Secondary Font: </w:t>
      </w:r>
      <w:proofErr w:type="spellStart"/>
      <w:r w:rsidRPr="00415C08">
        <w:rPr>
          <w:rFonts w:ascii="Times New Roman" w:hAnsi="Times New Roman" w:cs="Times New Roman"/>
          <w:sz w:val="24"/>
          <w:szCs w:val="24"/>
        </w:rPr>
        <w:t>Federan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415C08" w:rsidRP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5C08">
        <w:rPr>
          <w:rFonts w:ascii="Times New Roman" w:hAnsi="Times New Roman" w:cs="Times New Roman"/>
          <w:sz w:val="24"/>
          <w:szCs w:val="24"/>
        </w:rPr>
        <w:t xml:space="preserve">Font size – Variable accept for Title fonts which will be 27 </w:t>
      </w:r>
      <w:proofErr w:type="spellStart"/>
      <w:r w:rsidRPr="00415C08">
        <w:rPr>
          <w:rFonts w:ascii="Times New Roman" w:hAnsi="Times New Roman" w:cs="Times New Roman"/>
          <w:sz w:val="24"/>
          <w:szCs w:val="24"/>
        </w:rPr>
        <w:t>Px</w:t>
      </w:r>
      <w:proofErr w:type="spellEnd"/>
      <w:r w:rsidRPr="00415C08">
        <w:rPr>
          <w:rFonts w:ascii="Times New Roman" w:hAnsi="Times New Roman" w:cs="Times New Roman"/>
          <w:sz w:val="24"/>
          <w:szCs w:val="24"/>
        </w:rPr>
        <w:t xml:space="preserve">. Mean font size will be 14px. </w:t>
      </w:r>
    </w:p>
    <w:p w:rsid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5C08">
        <w:rPr>
          <w:rFonts w:ascii="Times New Roman" w:hAnsi="Times New Roman" w:cs="Times New Roman"/>
          <w:sz w:val="24"/>
          <w:szCs w:val="24"/>
        </w:rPr>
        <w:t xml:space="preserve">Font Colors -  will be in a yellow and green mix. </w:t>
      </w:r>
    </w:p>
    <w:p w:rsid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u Bar – will be fixed.</w:t>
      </w:r>
    </w:p>
    <w:p w:rsid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SE tools and libraries -  </w:t>
      </w:r>
      <w:r w:rsidR="00663252">
        <w:rPr>
          <w:rFonts w:ascii="Times New Roman" w:hAnsi="Times New Roman" w:cs="Times New Roman"/>
          <w:sz w:val="24"/>
          <w:szCs w:val="24"/>
        </w:rPr>
        <w:t>Code anywher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63252">
        <w:rPr>
          <w:rFonts w:ascii="Times New Roman" w:hAnsi="Times New Roman" w:cs="Times New Roman"/>
          <w:sz w:val="24"/>
          <w:szCs w:val="24"/>
        </w:rPr>
        <w:t>Bootstrap, JQuery</w:t>
      </w:r>
      <w:r>
        <w:rPr>
          <w:rFonts w:ascii="Times New Roman" w:hAnsi="Times New Roman" w:cs="Times New Roman"/>
          <w:sz w:val="24"/>
          <w:szCs w:val="24"/>
        </w:rPr>
        <w:t xml:space="preserve">, JavaScript. Bash Terminal. </w:t>
      </w:r>
    </w:p>
    <w:p w:rsid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rver – Digital Ocean. </w:t>
      </w:r>
    </w:p>
    <w:p w:rsidR="00415C08" w:rsidRP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I for crowdsourcing websites</w:t>
      </w:r>
      <w:r w:rsidR="0066325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15C08" w:rsidRDefault="00415C08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415C08" w:rsidRDefault="00415C08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415C08" w:rsidRDefault="00415C08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C017D5" w:rsidRDefault="00C017D5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C017D5" w:rsidRPr="00A323F8" w:rsidRDefault="00C017D5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sectPr w:rsidR="00C017D5" w:rsidRPr="00A323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8C7706"/>
    <w:multiLevelType w:val="hybridMultilevel"/>
    <w:tmpl w:val="FD823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3E7E3F"/>
    <w:multiLevelType w:val="hybridMultilevel"/>
    <w:tmpl w:val="FE187C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wNbWwMDQxNDIzM7ZU0lEKTi0uzszPAykwrAUAVcXHfywAAAA="/>
  </w:docVars>
  <w:rsids>
    <w:rsidRoot w:val="007074E7"/>
    <w:rsid w:val="00415C08"/>
    <w:rsid w:val="004370FC"/>
    <w:rsid w:val="00603614"/>
    <w:rsid w:val="00663252"/>
    <w:rsid w:val="006B6DFB"/>
    <w:rsid w:val="007074E7"/>
    <w:rsid w:val="0089684F"/>
    <w:rsid w:val="00A323F8"/>
    <w:rsid w:val="00A97A18"/>
    <w:rsid w:val="00C01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A33DD"/>
  <w15:chartTrackingRefBased/>
  <w15:docId w15:val="{24BE679D-48F8-45E3-B484-35D4FC3CB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3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1059A-C6D4-4A65-9FC6-E08C601DB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5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len14@gmail.com</dc:creator>
  <cp:keywords/>
  <dc:description/>
  <cp:lastModifiedBy>darklen14@gmail.com</cp:lastModifiedBy>
  <cp:revision>3</cp:revision>
  <dcterms:created xsi:type="dcterms:W3CDTF">2016-11-19T19:04:00Z</dcterms:created>
  <dcterms:modified xsi:type="dcterms:W3CDTF">2016-11-19T20:50:00Z</dcterms:modified>
</cp:coreProperties>
</file>